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05074" w14:textId="128B2FF6" w:rsidR="00061276" w:rsidRPr="00EB112A" w:rsidRDefault="00061276" w:rsidP="00061276">
      <w:pPr>
        <w:jc w:val="center"/>
        <w:rPr>
          <w:b/>
          <w:bCs/>
          <w:sz w:val="32"/>
          <w:szCs w:val="32"/>
        </w:rPr>
      </w:pPr>
      <w:r w:rsidRPr="00EB112A">
        <w:rPr>
          <w:b/>
          <w:bCs/>
          <w:sz w:val="32"/>
          <w:szCs w:val="32"/>
        </w:rPr>
        <w:t>Prior Authorization Request Form – Confidential</w:t>
      </w:r>
    </w:p>
    <w:p w14:paraId="02FF410E" w14:textId="5B177A1B" w:rsidR="00061276" w:rsidRDefault="00061276">
      <w:r>
        <w:t>Please complete this form in its entirety. Fax completed form</w:t>
      </w:r>
      <w:r w:rsidR="00CE4676">
        <w:t xml:space="preserve">, along with all necessary clinical information to support </w:t>
      </w:r>
      <w:r w:rsidR="00C921E0">
        <w:t xml:space="preserve">medical necessity review </w:t>
      </w:r>
      <w:r w:rsidR="00CE4676">
        <w:t>request</w:t>
      </w:r>
      <w:r>
        <w:t xml:space="preserve"> to Kepro at 512- 975-7642</w:t>
      </w:r>
      <w:r w:rsidR="004A040C">
        <w:t>. You may also</w:t>
      </w:r>
      <w:r>
        <w:t xml:space="preserve"> request a prior authorization (PA) by contacting Kepro’s Customer Service Department at 800-634-4832. </w:t>
      </w:r>
    </w:p>
    <w:p w14:paraId="684465B4" w14:textId="1A33F8CF" w:rsidR="00F37B3E" w:rsidRPr="00C921E0" w:rsidRDefault="00061276" w:rsidP="00C921E0">
      <w:pPr>
        <w:ind w:firstLine="90"/>
        <w:rPr>
          <w:b/>
          <w:bCs/>
        </w:rPr>
      </w:pPr>
      <w:r w:rsidRPr="00061276">
        <w:rPr>
          <w:b/>
          <w:bCs/>
        </w:rPr>
        <w:t>Request Type (Select One)</w:t>
      </w:r>
      <w:r w:rsidR="00C921E0">
        <w:rPr>
          <w:b/>
          <w:bCs/>
        </w:rPr>
        <w:t xml:space="preserve">   </w:t>
      </w:r>
      <w:r>
        <w:rPr>
          <w:rFonts w:ascii="Segoe UI Symbol" w:hAnsi="Segoe UI Symbol" w:cs="Segoe UI Symbol"/>
        </w:rPr>
        <w:t>☐</w:t>
      </w:r>
      <w:r>
        <w:t xml:space="preserve">Concurrent </w:t>
      </w:r>
      <w:r>
        <w:tab/>
      </w:r>
      <w:r>
        <w:rPr>
          <w:rFonts w:ascii="Segoe UI Symbol" w:hAnsi="Segoe UI Symbol" w:cs="Segoe UI Symbol"/>
        </w:rPr>
        <w:t>☐</w:t>
      </w:r>
      <w:r>
        <w:t xml:space="preserve">Prior Authorization </w:t>
      </w:r>
      <w:r>
        <w:tab/>
      </w:r>
      <w:r>
        <w:rPr>
          <w:rFonts w:ascii="Segoe UI Symbol" w:hAnsi="Segoe UI Symbol" w:cs="Segoe UI Symbol"/>
        </w:rPr>
        <w:t>☐</w:t>
      </w:r>
      <w:r>
        <w:t>Retrospective</w:t>
      </w:r>
      <w:r w:rsidR="00C921E0">
        <w:rPr>
          <w:b/>
          <w:bCs/>
        </w:rPr>
        <w:br/>
        <w:t xml:space="preserve">  </w:t>
      </w:r>
      <w:r w:rsidR="00F37B3E" w:rsidRPr="00F37B3E">
        <w:rPr>
          <w:b/>
          <w:bCs/>
        </w:rPr>
        <w:t>Date of Request</w:t>
      </w:r>
      <w:r w:rsidR="00F37B3E">
        <w:t>: ________________________________________</w:t>
      </w:r>
    </w:p>
    <w:tbl>
      <w:tblPr>
        <w:tblW w:w="10722" w:type="dxa"/>
        <w:tblInd w:w="-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"/>
        <w:gridCol w:w="1781"/>
        <w:gridCol w:w="6"/>
        <w:gridCol w:w="2289"/>
        <w:gridCol w:w="997"/>
        <w:gridCol w:w="4659"/>
      </w:tblGrid>
      <w:tr w:rsidR="00061276" w14:paraId="172A6442" w14:textId="77777777" w:rsidTr="00C921E0">
        <w:trPr>
          <w:trHeight w:val="323"/>
        </w:trPr>
        <w:tc>
          <w:tcPr>
            <w:tcW w:w="10722" w:type="dxa"/>
            <w:gridSpan w:val="6"/>
            <w:shd w:val="clear" w:color="auto" w:fill="BFBFBF" w:themeFill="background1" w:themeFillShade="BF"/>
          </w:tcPr>
          <w:p w14:paraId="12711474" w14:textId="7E7215FF" w:rsidR="00061276" w:rsidRPr="00C921E0" w:rsidRDefault="00F37B3E" w:rsidP="00CF349A">
            <w:pPr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>Provider Information</w:t>
            </w:r>
          </w:p>
        </w:tc>
      </w:tr>
      <w:tr w:rsidR="00061276" w14:paraId="7992E87A" w14:textId="77777777" w:rsidTr="00C921E0">
        <w:trPr>
          <w:trHeight w:val="1736"/>
        </w:trPr>
        <w:tc>
          <w:tcPr>
            <w:tcW w:w="10722" w:type="dxa"/>
            <w:gridSpan w:val="6"/>
          </w:tcPr>
          <w:p w14:paraId="682F4C67" w14:textId="532EDCE2" w:rsidR="00061276" w:rsidRPr="00C921E0" w:rsidRDefault="00F37B3E" w:rsidP="00CF349A">
            <w:pPr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 xml:space="preserve">Requesting/Ordering/Referring Provider Name: ___________________________________________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Requesting Provider NPI: ____________________________________________________________</w:t>
            </w:r>
            <w:r w:rsidR="00361C6C" w:rsidRPr="00C921E0">
              <w:rPr>
                <w:sz w:val="20"/>
                <w:szCs w:val="20"/>
              </w:rPr>
              <w:t xml:space="preserve">                         </w:t>
            </w:r>
            <w:r w:rsidRPr="00C921E0">
              <w:rPr>
                <w:sz w:val="20"/>
                <w:szCs w:val="20"/>
              </w:rPr>
              <w:t xml:space="preserve">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Servicing Provider Name: ________________________________________________________________ </w:t>
            </w:r>
            <w:r w:rsidR="00361C6C" w:rsidRPr="00C921E0">
              <w:rPr>
                <w:sz w:val="20"/>
                <w:szCs w:val="20"/>
              </w:rPr>
              <w:t xml:space="preserve">                               </w:t>
            </w:r>
            <w:r w:rsidRPr="00C921E0">
              <w:rPr>
                <w:sz w:val="20"/>
                <w:szCs w:val="20"/>
              </w:rPr>
              <w:t xml:space="preserve">Servicing Provider NPI:__________________________________________________________________ </w:t>
            </w:r>
            <w:r w:rsidR="00A21ABD" w:rsidRPr="00C921E0">
              <w:rPr>
                <w:sz w:val="20"/>
                <w:szCs w:val="20"/>
              </w:rPr>
              <w:t xml:space="preserve">                  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Contact Person Name: __________________________________________________________________ </w:t>
            </w:r>
            <w:r w:rsidR="00F84634" w:rsidRPr="00C921E0">
              <w:rPr>
                <w:sz w:val="20"/>
                <w:szCs w:val="20"/>
              </w:rPr>
              <w:t xml:space="preserve">                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Contact Person Phone Number: ___________________________Fax: ___________________________</w:t>
            </w:r>
          </w:p>
        </w:tc>
      </w:tr>
      <w:tr w:rsidR="00F37B3E" w14:paraId="77A4815C" w14:textId="77777777" w:rsidTr="00C921E0">
        <w:trPr>
          <w:trHeight w:val="3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2BD6A51" w14:textId="13EC7A6A" w:rsidR="00F37B3E" w:rsidRPr="00C921E0" w:rsidRDefault="00F37B3E" w:rsidP="00CF349A">
            <w:pPr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>Participant Information</w:t>
            </w:r>
          </w:p>
        </w:tc>
      </w:tr>
      <w:tr w:rsidR="00F37B3E" w14:paraId="0F61425B" w14:textId="77777777" w:rsidTr="00C921E0">
        <w:trPr>
          <w:trHeight w:val="1126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59B0A" w14:textId="77777777" w:rsidR="00F37B3E" w:rsidRDefault="00F37B3E" w:rsidP="00461CE3">
            <w:pPr>
              <w:spacing w:after="0" w:line="240" w:lineRule="auto"/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 xml:space="preserve">First Name: 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               </w:t>
            </w:r>
            <w:r w:rsidR="00C921E0">
              <w:rPr>
                <w:sz w:val="20"/>
                <w:szCs w:val="20"/>
              </w:rPr>
              <w:br/>
            </w:r>
            <w:r w:rsidR="00E04EF6" w:rsidRPr="00C921E0">
              <w:rPr>
                <w:sz w:val="20"/>
                <w:szCs w:val="20"/>
              </w:rPr>
              <w:t>Last Name</w:t>
            </w:r>
            <w:r w:rsidRPr="00C921E0">
              <w:rPr>
                <w:sz w:val="20"/>
                <w:szCs w:val="20"/>
              </w:rPr>
              <w:t xml:space="preserve">: ___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Participant ID: ___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Date of Birth: ____________________________________________________________________</w:t>
            </w:r>
          </w:p>
          <w:p w14:paraId="29EA697B" w14:textId="77777777" w:rsidR="00461CE3" w:rsidRDefault="00461CE3" w:rsidP="00461CE3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 Contact Phone Number</w:t>
            </w:r>
            <w:r w:rsidRPr="00C921E0">
              <w:rPr>
                <w:sz w:val="20"/>
                <w:szCs w:val="20"/>
              </w:rPr>
              <w:t>: ____________________________________________________________________</w:t>
            </w:r>
          </w:p>
          <w:p w14:paraId="7D03A1C0" w14:textId="2237869E" w:rsidR="00461CE3" w:rsidRPr="00C921E0" w:rsidRDefault="00461CE3" w:rsidP="00461CE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E04EF6" w:rsidRPr="00F37B3E" w14:paraId="7ED9D821" w14:textId="77777777" w:rsidTr="00C921E0">
        <w:trPr>
          <w:trHeight w:val="5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38A335" w14:textId="0D7DC476" w:rsidR="00E04EF6" w:rsidRPr="00C921E0" w:rsidRDefault="00E04EF6" w:rsidP="00CF349A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 xml:space="preserve">Service Type: </w:t>
            </w:r>
            <w:r w:rsidRPr="00C921E0">
              <w:rPr>
                <w:sz w:val="20"/>
                <w:szCs w:val="20"/>
              </w:rPr>
              <w:t>Select either Outpatient or Inpatient and the applicable service type below; Inpatient must include Length of Stay (LOS) start and end dates</w:t>
            </w:r>
          </w:p>
        </w:tc>
      </w:tr>
      <w:tr w:rsidR="00D94E2E" w14:paraId="306C4719" w14:textId="7B9803FC" w:rsidTr="00C921E0">
        <w:trPr>
          <w:trHeight w:val="1126"/>
        </w:trPr>
        <w:tc>
          <w:tcPr>
            <w:tcW w:w="52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4C61" w14:textId="77777777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b/>
                <w:bCs/>
                <w:sz w:val="20"/>
                <w:szCs w:val="20"/>
              </w:rPr>
              <w:t xml:space="preserve">Outpatient </w:t>
            </w:r>
          </w:p>
          <w:p w14:paraId="09CA4019" w14:textId="77777777" w:rsidR="00E04EF6" w:rsidRPr="00C921E0" w:rsidRDefault="00E04EF6" w:rsidP="00CF349A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C921E0">
              <w:rPr>
                <w:i/>
                <w:iCs/>
                <w:sz w:val="20"/>
                <w:szCs w:val="20"/>
              </w:rPr>
              <w:t xml:space="preserve">Select applicable service type below </w:t>
            </w:r>
          </w:p>
          <w:p w14:paraId="06456CD1" w14:textId="72BAF808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>Reminder: Procedure codes must be provided on Page 2 for Outpatient procedures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63EF" w14:textId="77777777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b/>
                <w:bCs/>
                <w:sz w:val="20"/>
                <w:szCs w:val="20"/>
              </w:rPr>
              <w:t>Inpatient</w:t>
            </w:r>
            <w:r w:rsidRPr="00C921E0">
              <w:rPr>
                <w:sz w:val="20"/>
                <w:szCs w:val="20"/>
              </w:rPr>
              <w:t xml:space="preserve"> </w:t>
            </w:r>
          </w:p>
          <w:p w14:paraId="45D83951" w14:textId="77777777" w:rsidR="00E04EF6" w:rsidRPr="00C921E0" w:rsidRDefault="00E04EF6" w:rsidP="00CF349A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C921E0">
              <w:rPr>
                <w:i/>
                <w:iCs/>
                <w:sz w:val="20"/>
                <w:szCs w:val="20"/>
              </w:rPr>
              <w:t xml:space="preserve">Enter LOS and select applicable service type below </w:t>
            </w:r>
          </w:p>
          <w:p w14:paraId="11DDC493" w14:textId="47DCA7B0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 xml:space="preserve">LOS Start Date: </w:t>
            </w:r>
            <w:r w:rsidRPr="00C921E0">
              <w:rPr>
                <w:sz w:val="20"/>
                <w:szCs w:val="20"/>
              </w:rPr>
              <w:t xml:space="preserve">___________________________   </w:t>
            </w:r>
            <w:r w:rsidRPr="00C921E0">
              <w:rPr>
                <w:b/>
                <w:bCs/>
                <w:sz w:val="20"/>
                <w:szCs w:val="20"/>
              </w:rPr>
              <w:t xml:space="preserve">       </w:t>
            </w:r>
            <w:r w:rsidR="00C921E0">
              <w:rPr>
                <w:b/>
                <w:bCs/>
                <w:sz w:val="20"/>
                <w:szCs w:val="20"/>
              </w:rPr>
              <w:br/>
            </w:r>
            <w:r w:rsidRPr="00C921E0">
              <w:rPr>
                <w:b/>
                <w:bCs/>
                <w:sz w:val="20"/>
                <w:szCs w:val="20"/>
              </w:rPr>
              <w:t>LOS End Date</w:t>
            </w:r>
            <w:r w:rsidRPr="00C921E0">
              <w:rPr>
                <w:sz w:val="20"/>
                <w:szCs w:val="20"/>
              </w:rPr>
              <w:t>: _____________________________</w:t>
            </w:r>
          </w:p>
        </w:tc>
      </w:tr>
      <w:tr w:rsidR="00BF1028" w14:paraId="47894FF1" w14:textId="77777777" w:rsidTr="00C921E0">
        <w:trPr>
          <w:trHeight w:val="2087"/>
        </w:trPr>
        <w:tc>
          <w:tcPr>
            <w:tcW w:w="52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7A2F" w14:textId="0C930DB6" w:rsidR="00BF1028" w:rsidRPr="00C921E0" w:rsidRDefault="00BF1028" w:rsidP="00BF1028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Home Health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Therapies (OT, PT, ST)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Home IV Therapy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Total Parenteral Nutrition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Intravenous Immunoglobin (IVIG)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Surgical Procedure                 </w:t>
            </w:r>
            <w:r w:rsidR="00C921E0">
              <w:rPr>
                <w:sz w:val="20"/>
                <w:szCs w:val="20"/>
              </w:rPr>
              <w:t xml:space="preserve"> 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 xml:space="preserve">☐Pain Management </w:t>
            </w:r>
            <w:r w:rsidRPr="00C921E0">
              <w:rPr>
                <w:sz w:val="20"/>
                <w:szCs w:val="20"/>
              </w:rPr>
              <w:t xml:space="preserve">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Gender Reassignment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Nutritional Counseling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Clinical Trials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Miscellaneous Services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2E13" w14:textId="60C1192C" w:rsidR="002A0315" w:rsidRPr="00C921E0" w:rsidRDefault="00BF1028" w:rsidP="00FE0221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Inpatient Hospital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Skilled Nursing Services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LTAC                       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Inpatient Rehab        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Gender Reassignment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cstheme="minorHAnsi"/>
                <w:sz w:val="20"/>
                <w:szCs w:val="20"/>
              </w:rPr>
              <w:t xml:space="preserve">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>Transplant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</w:t>
            </w:r>
            <w:r w:rsidR="00FE0221" w:rsidRPr="00C921E0">
              <w:rPr>
                <w:rFonts w:cstheme="minorHAnsi"/>
                <w:sz w:val="20"/>
                <w:szCs w:val="20"/>
              </w:rPr>
              <w:t xml:space="preserve">           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E0221" w:rsidRPr="00C921E0">
              <w:rPr>
                <w:rFonts w:cstheme="minorHAnsi"/>
                <w:sz w:val="20"/>
                <w:szCs w:val="20"/>
              </w:rPr>
              <w:t>Inpatient BH Admission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  </w:t>
            </w:r>
            <w:r w:rsidR="00FE0221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E0221" w:rsidRPr="00C921E0">
              <w:rPr>
                <w:rFonts w:cstheme="minorHAnsi"/>
                <w:sz w:val="20"/>
                <w:szCs w:val="20"/>
              </w:rPr>
              <w:t>Inpatient SA Admission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     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       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 </w:t>
            </w:r>
            <w:r w:rsidR="0098461B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BH Residential </w:t>
            </w:r>
            <w:r w:rsidR="006C42C7" w:rsidRPr="00C921E0">
              <w:rPr>
                <w:rFonts w:cstheme="minorHAnsi"/>
                <w:sz w:val="20"/>
                <w:szCs w:val="20"/>
              </w:rPr>
              <w:t>Treatment Facility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      </w:t>
            </w:r>
            <w:r w:rsidR="00C921E0">
              <w:rPr>
                <w:rFonts w:cstheme="minorHAnsi"/>
                <w:sz w:val="20"/>
                <w:szCs w:val="20"/>
              </w:rPr>
              <w:br/>
            </w:r>
            <w:r w:rsidR="006C42C7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6C42C7" w:rsidRPr="00C921E0">
              <w:rPr>
                <w:rFonts w:cstheme="minorHAnsi"/>
                <w:sz w:val="20"/>
                <w:szCs w:val="20"/>
              </w:rPr>
              <w:t>SA Residential Treatment Facility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</w:t>
            </w:r>
            <w:r w:rsidR="00C921E0">
              <w:rPr>
                <w:rFonts w:cstheme="minorHAnsi"/>
                <w:sz w:val="20"/>
                <w:szCs w:val="20"/>
              </w:rPr>
              <w:br/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BH Partial Hospitalization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SA Partial Hospitalization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                                    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Halfway Housing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 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Group Home</w:t>
            </w:r>
          </w:p>
        </w:tc>
      </w:tr>
      <w:tr w:rsidR="00BF1028" w:rsidRPr="00E04EF6" w14:paraId="2C6524EE" w14:textId="77777777" w:rsidTr="00C921E0">
        <w:trPr>
          <w:trHeight w:val="5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7B741D3" w14:textId="797699CE" w:rsidR="00BF1028" w:rsidRPr="00E04EF6" w:rsidRDefault="00BF1028" w:rsidP="00BF1028">
            <w:pPr>
              <w:spacing w:line="240" w:lineRule="auto"/>
              <w:rPr>
                <w:b/>
                <w:bCs/>
              </w:rPr>
            </w:pPr>
            <w:r w:rsidRPr="00345497">
              <w:rPr>
                <w:b/>
                <w:bCs/>
              </w:rPr>
              <w:t xml:space="preserve">Diagnosis </w:t>
            </w:r>
            <w:r w:rsidRPr="001F791E">
              <w:rPr>
                <w:rFonts w:ascii="Segoe UI Symbol" w:hAnsi="Segoe UI Symbol" w:cs="Segoe UI Symbol"/>
              </w:rPr>
              <w:t>☐</w:t>
            </w:r>
            <w:r w:rsidRPr="00B27B51">
              <w:rPr>
                <w:i/>
                <w:iCs/>
              </w:rPr>
              <w:t>Mark Primary Diagnosis, use additional pages as necessary</w:t>
            </w:r>
          </w:p>
        </w:tc>
      </w:tr>
      <w:tr w:rsidR="00BF1028" w14:paraId="71C062CA" w14:textId="65D57EAD" w:rsidTr="00C921E0">
        <w:trPr>
          <w:trHeight w:val="27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A0D4" w14:textId="72ABCDD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imary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FA9AF" w14:textId="227B566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Diagnosis Code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54013D" w14:textId="077B06E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imary</w:t>
            </w:r>
          </w:p>
        </w:tc>
        <w:tc>
          <w:tcPr>
            <w:tcW w:w="5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69941B" w14:textId="49B588ED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Diagnosis Code</w:t>
            </w:r>
          </w:p>
        </w:tc>
      </w:tr>
      <w:tr w:rsidR="00BF1028" w14:paraId="59744B11" w14:textId="77777777" w:rsidTr="00C921E0">
        <w:trPr>
          <w:trHeight w:val="19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E73C" w14:textId="1D6FC63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lastRenderedPageBreak/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D9D18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CC099AE" w14:textId="4D9B0720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3D47AB6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2D63AC94" w14:textId="77777777" w:rsidTr="00C921E0">
        <w:trPr>
          <w:trHeight w:val="18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C3047" w14:textId="4C6FF7CC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4FE3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522874F1" w14:textId="5BD676DE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751B24E7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69F7806E" w14:textId="77777777" w:rsidTr="00C921E0">
        <w:trPr>
          <w:trHeight w:val="17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A2000" w14:textId="7E821FAD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54C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26221ECC" w14:textId="4FC88D02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060431CF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1A6E68F3" w14:textId="77777777" w:rsidTr="00C921E0">
        <w:trPr>
          <w:trHeight w:val="15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D76B7" w14:textId="6106367E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1B54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72B53EFA" w14:textId="1BE8DF3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2E3DF86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5CD9D9C2" w14:textId="77777777" w:rsidTr="00C921E0">
        <w:trPr>
          <w:trHeight w:val="201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3573D" w14:textId="46656959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87B2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5470648C" w14:textId="6B1EE94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76CE212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0836AD70" w14:textId="77777777" w:rsidTr="00C921E0">
        <w:trPr>
          <w:trHeight w:val="27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7980" w14:textId="3B87528D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CAC3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9B27B92" w14:textId="4E45E995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5F3B7CFC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123FF3B1" w14:textId="77777777" w:rsidTr="00C921E0">
        <w:trPr>
          <w:trHeight w:val="215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969B" w14:textId="5176AF2F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8B4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6801960" w14:textId="7CB531D6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3B5A4CC5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2DF6E1B2" w14:textId="77777777" w:rsidTr="00C921E0">
        <w:trPr>
          <w:trHeight w:val="5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28EC" w14:textId="05D6CAEC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C59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31BA" w14:textId="1C337250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958C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:rsidRPr="00E04EF6" w14:paraId="241FDD1E" w14:textId="77777777" w:rsidTr="00C921E0">
        <w:trPr>
          <w:trHeight w:val="278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66BAF9" w14:textId="0E8572D1" w:rsidR="00BF1028" w:rsidRPr="00E04EF6" w:rsidRDefault="00BF1028" w:rsidP="00BF102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ervices </w:t>
            </w:r>
            <w:r w:rsidR="00960B70">
              <w:rPr>
                <w:b/>
                <w:bCs/>
              </w:rPr>
              <w:t xml:space="preserve">Requested </w:t>
            </w:r>
            <w:r w:rsidR="00960B70">
              <w:rPr>
                <w:i/>
                <w:iCs/>
              </w:rPr>
              <w:t>Use</w:t>
            </w:r>
            <w:r>
              <w:rPr>
                <w:i/>
                <w:iCs/>
              </w:rPr>
              <w:t xml:space="preserve"> additional pages as necessary</w:t>
            </w:r>
          </w:p>
        </w:tc>
      </w:tr>
      <w:tr w:rsidR="00BF1028" w14:paraId="4A4467C1" w14:textId="77777777" w:rsidTr="00C921E0">
        <w:trPr>
          <w:trHeight w:val="28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288B5" w14:textId="3C839B2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Modifier</w:t>
            </w: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8C87" w14:textId="75EDC4FC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ocedure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70901E" w14:textId="63E59267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Start Date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62EBCA" w14:textId="10189FBE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End Date</w:t>
            </w:r>
          </w:p>
        </w:tc>
        <w:tc>
          <w:tcPr>
            <w:tcW w:w="5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FC6892" w14:textId="3B9D3CF7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Quantity</w:t>
            </w:r>
          </w:p>
        </w:tc>
      </w:tr>
      <w:tr w:rsidR="00BF1028" w14:paraId="2439BF2D" w14:textId="77777777" w:rsidTr="00C921E0">
        <w:trPr>
          <w:trHeight w:val="39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323A" w14:textId="1A571231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B01D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3425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114D2899" w14:textId="559F1B39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581B23D0" w14:textId="77777777" w:rsidR="00BF1028" w:rsidRDefault="00BF1028" w:rsidP="00BF1028">
            <w:pPr>
              <w:spacing w:line="240" w:lineRule="auto"/>
            </w:pPr>
          </w:p>
        </w:tc>
      </w:tr>
      <w:tr w:rsidR="00BF1028" w14:paraId="78F78FC4" w14:textId="77777777" w:rsidTr="00C921E0">
        <w:trPr>
          <w:trHeight w:val="18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E84E" w14:textId="1961985A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D2B2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2ACE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3D6AF91D" w14:textId="38B1BA84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4BE3B084" w14:textId="77777777" w:rsidR="00BF1028" w:rsidRDefault="00BF1028" w:rsidP="00BF1028">
            <w:pPr>
              <w:spacing w:line="240" w:lineRule="auto"/>
            </w:pPr>
          </w:p>
        </w:tc>
      </w:tr>
      <w:tr w:rsidR="00290370" w14:paraId="2D1C43BE" w14:textId="77777777" w:rsidTr="00C921E0">
        <w:trPr>
          <w:trHeight w:val="17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534DE9" w14:textId="60C8F2A0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Modifier</w:t>
            </w: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E0B94A" w14:textId="1810C550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Procedure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75B" w14:textId="566E3D31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Start Date</w:t>
            </w: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3116F5" w14:textId="5E2E644E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End Date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4AB55B" w14:textId="34CAE691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Quantity</w:t>
            </w:r>
          </w:p>
        </w:tc>
      </w:tr>
      <w:tr w:rsidR="00BF1028" w14:paraId="65728DA2" w14:textId="77777777" w:rsidTr="00C921E0">
        <w:trPr>
          <w:trHeight w:val="15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A824" w14:textId="3AE82223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7EE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EF1D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15E890E9" w14:textId="1D2E17CE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60C0041" w14:textId="77777777" w:rsidR="00BF1028" w:rsidRDefault="00BF1028" w:rsidP="00BF1028">
            <w:pPr>
              <w:spacing w:line="240" w:lineRule="auto"/>
            </w:pPr>
          </w:p>
        </w:tc>
      </w:tr>
      <w:tr w:rsidR="00BF1028" w14:paraId="24BED261" w14:textId="77777777" w:rsidTr="00C921E0">
        <w:trPr>
          <w:trHeight w:val="201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07FC0" w14:textId="2CAB8EC0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EB46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0EE2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6C4BC673" w14:textId="23414ADB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32092AE1" w14:textId="77777777" w:rsidR="00BF1028" w:rsidRDefault="00BF1028" w:rsidP="00BF1028">
            <w:pPr>
              <w:spacing w:line="240" w:lineRule="auto"/>
            </w:pPr>
          </w:p>
        </w:tc>
      </w:tr>
      <w:tr w:rsidR="00BF1028" w14:paraId="619A5684" w14:textId="77777777" w:rsidTr="00C921E0">
        <w:trPr>
          <w:trHeight w:val="27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A882" w14:textId="10F04D49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51D3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D721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169FA3F" w14:textId="27F648C8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9B220A0" w14:textId="77777777" w:rsidR="00BF1028" w:rsidRDefault="00BF1028" w:rsidP="00BF1028">
            <w:pPr>
              <w:spacing w:line="240" w:lineRule="auto"/>
            </w:pPr>
          </w:p>
        </w:tc>
      </w:tr>
      <w:tr w:rsidR="00BF1028" w14:paraId="0A67FE72" w14:textId="77777777" w:rsidTr="00C921E0">
        <w:trPr>
          <w:trHeight w:val="215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EF39" w14:textId="0F77E3A9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65C8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DE7DC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013857BE" w14:textId="2FF362B1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698ABC55" w14:textId="77777777" w:rsidR="00BF1028" w:rsidRDefault="00BF1028" w:rsidP="00BF1028">
            <w:pPr>
              <w:spacing w:line="240" w:lineRule="auto"/>
            </w:pPr>
          </w:p>
        </w:tc>
      </w:tr>
      <w:tr w:rsidR="00BF1028" w14:paraId="35056430" w14:textId="77777777" w:rsidTr="00C921E0">
        <w:trPr>
          <w:trHeight w:val="5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1A21" w14:textId="2812AB77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3F1A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6E64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D9D7D" w14:textId="1AA5FD20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A477" w14:textId="77777777" w:rsidR="00BF1028" w:rsidRDefault="00BF1028" w:rsidP="00BF1028">
            <w:pPr>
              <w:spacing w:line="240" w:lineRule="auto"/>
            </w:pPr>
          </w:p>
        </w:tc>
      </w:tr>
      <w:tr w:rsidR="00BF1028" w14:paraId="69594663" w14:textId="77777777" w:rsidTr="00C921E0">
        <w:trPr>
          <w:trHeight w:val="215"/>
        </w:trPr>
        <w:tc>
          <w:tcPr>
            <w:tcW w:w="10722" w:type="dxa"/>
            <w:gridSpan w:val="6"/>
            <w:shd w:val="clear" w:color="auto" w:fill="BFBFBF" w:themeFill="background1" w:themeFillShade="BF"/>
          </w:tcPr>
          <w:p w14:paraId="3D61BB3F" w14:textId="2B05F3D5" w:rsidR="00BF1028" w:rsidRDefault="00BF1028" w:rsidP="00BF1028">
            <w:r>
              <w:rPr>
                <w:b/>
                <w:bCs/>
              </w:rPr>
              <w:t xml:space="preserve">Additional Comments or Information  </w:t>
            </w:r>
            <w:r>
              <w:rPr>
                <w:i/>
                <w:iCs/>
              </w:rPr>
              <w:t xml:space="preserve"> </w:t>
            </w:r>
          </w:p>
        </w:tc>
      </w:tr>
      <w:tr w:rsidR="00BF1028" w14:paraId="13B39E81" w14:textId="77777777" w:rsidTr="00C921E0">
        <w:trPr>
          <w:trHeight w:val="2988"/>
        </w:trPr>
        <w:tc>
          <w:tcPr>
            <w:tcW w:w="10722" w:type="dxa"/>
            <w:gridSpan w:val="6"/>
          </w:tcPr>
          <w:p w14:paraId="6CC3196F" w14:textId="77777777" w:rsidR="00BF1028" w:rsidRDefault="00BF1028" w:rsidP="00BF1028"/>
        </w:tc>
      </w:tr>
    </w:tbl>
    <w:p w14:paraId="3C59C7FB" w14:textId="517867F3" w:rsidR="004D14BC" w:rsidRDefault="004D14BC" w:rsidP="00E04EF6"/>
    <w:sectPr w:rsidR="004D14BC" w:rsidSect="00C921E0">
      <w:headerReference w:type="default" r:id="rId6"/>
      <w:footerReference w:type="default" r:id="rId7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204D5" w14:textId="77777777" w:rsidR="00AA7BB2" w:rsidRDefault="00AA7BB2" w:rsidP="00061276">
      <w:pPr>
        <w:spacing w:after="0" w:line="240" w:lineRule="auto"/>
      </w:pPr>
      <w:r>
        <w:separator/>
      </w:r>
    </w:p>
  </w:endnote>
  <w:endnote w:type="continuationSeparator" w:id="0">
    <w:p w14:paraId="5BD80819" w14:textId="77777777" w:rsidR="00AA7BB2" w:rsidRDefault="00AA7BB2" w:rsidP="0006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F0F5E" w14:textId="67344BBC" w:rsidR="00267A77" w:rsidRDefault="00267A77" w:rsidP="00267A77">
    <w:pPr>
      <w:pStyle w:val="Footer"/>
      <w:jc w:val="center"/>
    </w:pPr>
    <w:r>
      <w:t>Fax: 512-975-7642 | Phone: 800-634-4832</w:t>
    </w:r>
  </w:p>
  <w:p w14:paraId="031D5924" w14:textId="77777777" w:rsidR="00267A77" w:rsidRDefault="00267A77">
    <w:pPr>
      <w:pStyle w:val="Footer"/>
    </w:pPr>
  </w:p>
  <w:p w14:paraId="396D1C76" w14:textId="6F469DB7" w:rsidR="00267A77" w:rsidRDefault="00267A77">
    <w:pPr>
      <w:pStyle w:val="Footer"/>
    </w:pPr>
    <w:r>
      <w:t>Kepro Prior Authorization Request Form_V1.1</w:t>
    </w:r>
    <w:r>
      <w:tab/>
    </w:r>
    <w:r>
      <w:tab/>
      <w:t xml:space="preserve"> Page 1 of 2</w:t>
    </w:r>
  </w:p>
  <w:p w14:paraId="7942915B" w14:textId="77777777" w:rsidR="00267A77" w:rsidRDefault="00267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D1129" w14:textId="77777777" w:rsidR="00AA7BB2" w:rsidRDefault="00AA7BB2" w:rsidP="00061276">
      <w:pPr>
        <w:spacing w:after="0" w:line="240" w:lineRule="auto"/>
      </w:pPr>
      <w:r>
        <w:separator/>
      </w:r>
    </w:p>
  </w:footnote>
  <w:footnote w:type="continuationSeparator" w:id="0">
    <w:p w14:paraId="28EB6818" w14:textId="77777777" w:rsidR="00AA7BB2" w:rsidRDefault="00AA7BB2" w:rsidP="00061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C0702" w14:textId="0C352AA4" w:rsidR="00061276" w:rsidRPr="00F42C3C" w:rsidRDefault="00CE4676" w:rsidP="00061276">
    <w:pPr>
      <w:rPr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A60A88D" wp14:editId="6DF0F9E7">
          <wp:simplePos x="0" y="0"/>
          <wp:positionH relativeFrom="column">
            <wp:posOffset>4906548</wp:posOffset>
          </wp:positionH>
          <wp:positionV relativeFrom="paragraph">
            <wp:posOffset>-395215</wp:posOffset>
          </wp:positionV>
          <wp:extent cx="1026160" cy="1026160"/>
          <wp:effectExtent l="0" t="0" r="2540" b="2540"/>
          <wp:wrapSquare wrapText="bothSides"/>
          <wp:docPr id="19" name="Picture 19" descr="T:\Commercial\NEIHBP\Logo\IUE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160" cy="1026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112A">
      <w:rPr>
        <w:rFonts w:ascii="Open Sans" w:hAnsi="Open Sans" w:cs="Open Sans"/>
        <w:noProof/>
        <w:color w:val="44546A"/>
      </w:rPr>
      <w:drawing>
        <wp:anchor distT="0" distB="0" distL="114300" distR="114300" simplePos="0" relativeHeight="251659264" behindDoc="0" locked="0" layoutInCell="1" allowOverlap="1" wp14:anchorId="3CB7A16C" wp14:editId="7742B0A9">
          <wp:simplePos x="0" y="0"/>
          <wp:positionH relativeFrom="column">
            <wp:posOffset>25791</wp:posOffset>
          </wp:positionH>
          <wp:positionV relativeFrom="paragraph">
            <wp:posOffset>-257908</wp:posOffset>
          </wp:positionV>
          <wp:extent cx="1666875" cy="571500"/>
          <wp:effectExtent l="0" t="0" r="9525" b="0"/>
          <wp:wrapSquare wrapText="bothSides"/>
          <wp:docPr id="20" name="Picture 20" descr="21E89B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1E89B7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61276" w:rsidRPr="70A60A63">
      <w:rPr>
        <w:sz w:val="28"/>
        <w:szCs w:val="28"/>
      </w:rPr>
      <w:t xml:space="preserve">                 </w:t>
    </w:r>
    <w:r w:rsidR="00F37B3E">
      <w:rPr>
        <w:sz w:val="28"/>
        <w:szCs w:val="28"/>
      </w:rPr>
      <w:t xml:space="preserve">    </w:t>
    </w:r>
    <w:r w:rsidR="00061276" w:rsidRPr="70A60A63">
      <w:rPr>
        <w:sz w:val="28"/>
        <w:szCs w:val="28"/>
      </w:rPr>
      <w:t xml:space="preserve">             </w:t>
    </w:r>
    <w:r w:rsidR="00061276">
      <w:rPr>
        <w:sz w:val="28"/>
        <w:szCs w:val="28"/>
      </w:rPr>
      <w:t xml:space="preserve">                                     </w:t>
    </w:r>
    <w:r w:rsidR="00061276" w:rsidRPr="70A60A63">
      <w:rPr>
        <w:sz w:val="28"/>
        <w:szCs w:val="28"/>
      </w:rPr>
      <w:t xml:space="preserve">     </w:t>
    </w:r>
  </w:p>
  <w:p w14:paraId="2627F177" w14:textId="6B3D8719" w:rsidR="00061276" w:rsidRDefault="00061276">
    <w:pPr>
      <w:pStyle w:val="Header"/>
    </w:pPr>
  </w:p>
  <w:p w14:paraId="02B36240" w14:textId="6EA35D0A" w:rsidR="00061276" w:rsidRDefault="00061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c2MbCwtDQ1NzJU0lEKTi0uzszPAykwrgUALNzy8iwAAAA="/>
  </w:docVars>
  <w:rsids>
    <w:rsidRoot w:val="00061276"/>
    <w:rsid w:val="00061276"/>
    <w:rsid w:val="000762F1"/>
    <w:rsid w:val="000D3F4A"/>
    <w:rsid w:val="001E7908"/>
    <w:rsid w:val="001F791E"/>
    <w:rsid w:val="002649CE"/>
    <w:rsid w:val="00267A77"/>
    <w:rsid w:val="00290370"/>
    <w:rsid w:val="002A0315"/>
    <w:rsid w:val="00323C40"/>
    <w:rsid w:val="00326EEF"/>
    <w:rsid w:val="003430B7"/>
    <w:rsid w:val="00345497"/>
    <w:rsid w:val="00347385"/>
    <w:rsid w:val="00361C6C"/>
    <w:rsid w:val="003E7DC8"/>
    <w:rsid w:val="00434FDE"/>
    <w:rsid w:val="00461CE3"/>
    <w:rsid w:val="00466D1D"/>
    <w:rsid w:val="004A040C"/>
    <w:rsid w:val="004B58F0"/>
    <w:rsid w:val="004D14BC"/>
    <w:rsid w:val="00554931"/>
    <w:rsid w:val="00554C1D"/>
    <w:rsid w:val="005B47DA"/>
    <w:rsid w:val="00622B70"/>
    <w:rsid w:val="00675E86"/>
    <w:rsid w:val="006903E0"/>
    <w:rsid w:val="006C42C7"/>
    <w:rsid w:val="00753702"/>
    <w:rsid w:val="007A24BA"/>
    <w:rsid w:val="00852E91"/>
    <w:rsid w:val="008778C3"/>
    <w:rsid w:val="008B6B4B"/>
    <w:rsid w:val="00926BA7"/>
    <w:rsid w:val="00960B70"/>
    <w:rsid w:val="0098461B"/>
    <w:rsid w:val="00A11AD6"/>
    <w:rsid w:val="00A21ABD"/>
    <w:rsid w:val="00A97E59"/>
    <w:rsid w:val="00AA7BB2"/>
    <w:rsid w:val="00B27B51"/>
    <w:rsid w:val="00B8759A"/>
    <w:rsid w:val="00BF1028"/>
    <w:rsid w:val="00C56905"/>
    <w:rsid w:val="00C921E0"/>
    <w:rsid w:val="00CE4676"/>
    <w:rsid w:val="00CF349A"/>
    <w:rsid w:val="00D2210D"/>
    <w:rsid w:val="00D4355C"/>
    <w:rsid w:val="00D50872"/>
    <w:rsid w:val="00D73871"/>
    <w:rsid w:val="00D94E2E"/>
    <w:rsid w:val="00DE2995"/>
    <w:rsid w:val="00E04EF6"/>
    <w:rsid w:val="00E20A25"/>
    <w:rsid w:val="00EB112A"/>
    <w:rsid w:val="00EB66FC"/>
    <w:rsid w:val="00F37B3E"/>
    <w:rsid w:val="00F84634"/>
    <w:rsid w:val="00FD57A5"/>
    <w:rsid w:val="00FE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C4BC7"/>
  <w15:chartTrackingRefBased/>
  <w15:docId w15:val="{20842738-B866-4610-A440-E5C42468D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276"/>
  </w:style>
  <w:style w:type="paragraph" w:styleId="Footer">
    <w:name w:val="footer"/>
    <w:basedOn w:val="Normal"/>
    <w:link w:val="FooterChar"/>
    <w:uiPriority w:val="99"/>
    <w:unhideWhenUsed/>
    <w:rsid w:val="0006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6B9EB.87BD6DC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tee Santiago</dc:creator>
  <cp:keywords/>
  <dc:description/>
  <cp:lastModifiedBy>Rachael Galante</cp:lastModifiedBy>
  <cp:revision>2</cp:revision>
  <dcterms:created xsi:type="dcterms:W3CDTF">2023-08-02T17:40:00Z</dcterms:created>
  <dcterms:modified xsi:type="dcterms:W3CDTF">2023-08-02T17:40:00Z</dcterms:modified>
</cp:coreProperties>
</file>